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eijing, China</w:t>
      </w:r>
    </w:p>
    <w:bookmarkStart w:id="20" w:name="X754fec758619fe3c6c257c8d30708f74d129183"/>
    <w:p>
      <w:pPr>
        <w:pStyle w:val="Heading1"/>
      </w:pPr>
      <w:r>
        <w:t xml:space="preserve">Internship Application Letter for Curriculum Developer Position</w:t>
      </w:r>
    </w:p>
    <w:p>
      <w:pPr>
        <w:pStyle w:val="FirstParagraph"/>
      </w:pPr>
      <w:r>
        <w:t xml:space="preserve">Dear Hiring Manager,</w:t>
      </w:r>
    </w:p>
    <w:p>
      <w:pPr>
        <w:pStyle w:val="BodyText"/>
      </w:pPr>
      <w:r>
        <w:t xml:space="preserve">It is with profound enthusiasm that I submit my application for the Curriculum Developer Internship at your esteemed institution in Beijing, China. As a dedicated education professional deeply committed to transformative learning experiences, I have long admired your organization's pioneering work in developing culturally responsive educational frameworks within the dynamic landscape of</w:t>
      </w:r>
      <w:r>
        <w:t xml:space="preserve"> </w:t>
      </w:r>
      <w:r>
        <w:rPr>
          <w:iCs/>
          <w:i/>
        </w:rPr>
        <w:t xml:space="preserve">China Beijing</w:t>
      </w:r>
      <w:r>
        <w:t xml:space="preserve">. This internship represents not merely an opportunity to apply my academic foundation but a meaningful step toward contributing to China's evolving educational excellence while immersing myself in the rich cultural tapestry of Beijing.</w:t>
      </w:r>
    </w:p>
    <w:p>
      <w:pPr>
        <w:pStyle w:val="BodyText"/>
      </w:pPr>
      <w:r>
        <w:t xml:space="preserve">My academic journey at [Your University] culminated in a Bachelor's degree in Educational Psychology with a specialization in Curriculum Design, where I consistently ranked among the top 5% of my cohort. My thesis, "</w:t>
      </w:r>
      <w:r>
        <w:rPr>
          <w:iCs/>
          <w:i/>
        </w:rPr>
        <w:t xml:space="preserve">Designing Inclusive Pedagogical Frameworks for Multilingual Classrooms</w:t>
      </w:r>
      <w:r>
        <w:t xml:space="preserve">," directly aligns with your organization's mission to create adaptable curricula that honor China's diverse student demographics. Through rigorous coursework in instructional design, cognitive psychology, and cross-cultural communication, I've developed expertise in creating competency-based learning modules that integrate technology while respecting cultural contexts – a skill set particularly vital for the</w:t>
      </w:r>
      <w:r>
        <w:t xml:space="preserve"> </w:t>
      </w:r>
      <w:r>
        <w:rPr>
          <w:iCs/>
          <w:i/>
        </w:rPr>
        <w:t xml:space="preserve">Curriculum Developer</w:t>
      </w:r>
      <w:r>
        <w:t xml:space="preserve"> </w:t>
      </w:r>
      <w:r>
        <w:t xml:space="preserve">role in Beijing where educational innovation must bridge traditional pedagogy with modern global standards.</w:t>
      </w:r>
    </w:p>
    <w:p>
      <w:pPr>
        <w:pStyle w:val="BodyText"/>
      </w:pPr>
      <w:r>
        <w:t xml:space="preserve">What distinguishes this opportunity is its unique position at the intersection of China's ambitious educational reforms and Beijing's status as Asia's premier hub for academic innovation. Having spent six months studying Mandarin at Beijing Language and Culture University, I've witnessed firsthand how Beijing fosters a symbiotic relationship between ancient educational philosophies – such as Confucian emphasis on mentorship – and cutting-edge digital learning solutions. My fluency in Mandarin (HSK 5 level) and cultural immersion experience allow me to navigate this complex environment with confidence, ensuring that any curriculum developed will authentically resonate with Chinese educators while meeting international standards. This is precisely why I'm eager to contribute my skills within the Beijing ecosystem where educational transformation happens at a remarkable pace.</w:t>
      </w:r>
    </w:p>
    <w:p>
      <w:pPr>
        <w:pStyle w:val="BodyText"/>
      </w:pPr>
      <w:r>
        <w:t xml:space="preserve">During my practicum at [Local School/Institution], I collaborated on designing a STEM curriculum for rural Chinese schools that incorporated local agricultural traditions into scientific inquiry. The project required meticulous adaptation of Western pedagogical models to align with Chinese teaching methodologies, resulting in a 35% increase in student engagement metrics as measured by the school's internal assessment. This experience taught me that successful curriculum development in</w:t>
      </w:r>
      <w:r>
        <w:t xml:space="preserve"> </w:t>
      </w:r>
      <w:r>
        <w:rPr>
          <w:iCs/>
          <w:i/>
        </w:rPr>
        <w:t xml:space="preserve">China Beijing</w:t>
      </w:r>
      <w:r>
        <w:t xml:space="preserve"> </w:t>
      </w:r>
      <w:r>
        <w:t xml:space="preserve">requires more than linguistic proficiency – it demands deep respect for educational values, such as the Chinese emphasis on collective learning and teacher authority, while innovating to meet 21st-century skill demands. I am particularly drawn to your organization's work with the Beijing Municipal Education Commission on integrating AI-driven adaptive learning tools into primary education, a project where my technical skills in Adobe Captivate and Canva would directly support development efforts.</w:t>
      </w:r>
    </w:p>
    <w:p>
      <w:pPr>
        <w:pStyle w:val="BodyText"/>
      </w:pPr>
      <w:r>
        <w:t xml:space="preserve">The significance of this internship extends beyond professional growth; it represents a commitment to contributing to China's vision for educational leadership. I've followed your organization's partnership with the Beijing Experimental School Network in developing sustainability-focused curricula, which demonstrates a nuanced understanding of how curriculum must evolve alongside China's social priorities – from carbon neutrality initiatives to cultural preservation. Having participated in the "Beijing Youth Innovation Challenge" last year, I understand how classroom materials can inspire young Chinese learners to address national goals through creative problem-solving. My proposal for an interactive module on Silk Road history that connected ancient trade routes with modern economic policies received recognition from Beijing's Education Bureau, proving my ability to create content that meets both academic standards and cultural relevance.</w:t>
      </w:r>
    </w:p>
    <w:p>
      <w:pPr>
        <w:pStyle w:val="BodyText"/>
      </w:pPr>
      <w:r>
        <w:t xml:space="preserve">My adaptability in multicultural settings has been rigorously tested during my time in Beijing. Living as an international student, I navigated complex social dynamics while volunteering at a community center serving migrant workers' children – where I co-created bilingual early literacy materials that respected both Han Chinese traditions and ethnic minority cultural practices. This experience taught me that effective</w:t>
      </w:r>
      <w:r>
        <w:t xml:space="preserve"> </w:t>
      </w:r>
      <w:r>
        <w:rPr>
          <w:iCs/>
          <w:i/>
        </w:rPr>
        <w:t xml:space="preserve">Curriculum Developer</w:t>
      </w:r>
      <w:r>
        <w:t xml:space="preserve"> </w:t>
      </w:r>
      <w:r>
        <w:t xml:space="preserve">work requires listening deeply to educators' needs before designing solutions. In Beijing's educational context, where teachers are valued as knowledge stewards, this approach is essential for sustainable curriculum adoption.</w:t>
      </w:r>
    </w:p>
    <w:p>
      <w:pPr>
        <w:pStyle w:val="BodyText"/>
      </w:pPr>
      <w:r>
        <w:t xml:space="preserve">I am particularly eager to contribute to your upcoming initiative on "Digital Literacy for Rural Teachers," which directly aligns with my technical skills and passion for equitable education. Having assisted in developing a similar program during my university's partnership with Sichuan Province schools, I understand the challenges of creating offline-accessible digital resources – a critical consideration for China's diverse educational infrastructure. My proficiency in data analysis (using SPSS) also enables me to measure curriculum impact through pre- and post-assessment studies, ensuring evidence-based improvements that meet Beijing's rigorous educational standards.</w:t>
      </w:r>
    </w:p>
    <w:p>
      <w:pPr>
        <w:pStyle w:val="BodyText"/>
      </w:pPr>
      <w:r>
        <w:t xml:space="preserve">What excites me most about this opportunity is the chance to learn from your team of visionary educators in Beijing – a city where ancient academies coexist with AI-powered smart classrooms. I am confident that my blend of theoretical knowledge, practical experience, and cultural fluency positions me to make immediate contributions while growing under your mentorship. As an intern, I would bring meticulous attention to detail when aligning curriculum with China's "Double Reduction" policy requirements and the National New Curriculum Standards – ensuring all materials meet both pedagogical excellence and regulatory expectations.</w:t>
      </w:r>
    </w:p>
    <w:p>
      <w:pPr>
        <w:pStyle w:val="BodyText"/>
      </w:pPr>
      <w:r>
        <w:t xml:space="preserve">I am writing this</w:t>
      </w:r>
      <w:r>
        <w:t xml:space="preserve"> </w:t>
      </w:r>
      <w:r>
        <w:rPr>
          <w:iCs/>
          <w:i/>
        </w:rPr>
        <w:t xml:space="preserve">Internship Application Letter</w:t>
      </w:r>
      <w:r>
        <w:t xml:space="preserve"> </w:t>
      </w:r>
      <w:r>
        <w:t xml:space="preserve">with great respect for your organization's reputation as a catalyst for educational transformation in Beijing, China. I have attached my resume, academic transcripts, and the curriculum portfolio featuring my work on the "Sustainable Cities" module that was piloted in five Beijing public schools. I would welcome the opportunity to discuss how my skills can support your team's mission during an interview at your convenience.</w:t>
      </w:r>
    </w:p>
    <w:p>
      <w:pPr>
        <w:pStyle w:val="BodyText"/>
      </w:pPr>
      <w:r>
        <w:t xml:space="preserve">Thank you for considering my application. I look forward to the possibility of contributing to China's educational future while learning from Beijing's premier educational innovator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7-13T09:21:41Z</dcterms:created>
  <dcterms:modified xsi:type="dcterms:W3CDTF">2026-07-13T09:21:41Z</dcterms:modified>
</cp:coreProperties>
</file>

<file path=docProps/custom.xml><?xml version="1.0" encoding="utf-8"?>
<Properties xmlns="http://schemas.openxmlformats.org/officeDocument/2006/custom-properties" xmlns:vt="http://schemas.openxmlformats.org/officeDocument/2006/docPropsVTypes"/>
</file>